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BED5CB" w14:textId="1F26D026" w:rsidR="00B17CEB" w:rsidRDefault="00B17CEB">
      <w:pPr>
        <w:rPr>
          <w:rFonts w:asciiTheme="majorBidi" w:hAnsiTheme="majorBidi" w:cstheme="majorBidi"/>
          <w:b/>
          <w:bCs/>
        </w:rPr>
      </w:pPr>
      <w:r>
        <w:rPr>
          <w:rFonts w:asciiTheme="majorBidi" w:hAnsiTheme="majorBidi" w:cstheme="majorBidi"/>
          <w:b/>
          <w:bCs/>
        </w:rPr>
        <w:t>Questions:</w:t>
      </w:r>
    </w:p>
    <w:p w14:paraId="0F976527" w14:textId="5A830D4B" w:rsidR="00B17CEB" w:rsidRDefault="00B17CEB" w:rsidP="00DA25C6">
      <w:pPr>
        <w:pStyle w:val="ListParagraph"/>
        <w:numPr>
          <w:ilvl w:val="0"/>
          <w:numId w:val="5"/>
        </w:numPr>
        <w:rPr>
          <w:rFonts w:asciiTheme="majorBidi" w:hAnsiTheme="majorBidi" w:cstheme="majorBidi"/>
        </w:rPr>
      </w:pPr>
      <w:r w:rsidRPr="00B17CEB">
        <w:rPr>
          <w:rFonts w:asciiTheme="majorBidi" w:hAnsiTheme="majorBidi" w:cstheme="majorBidi"/>
        </w:rPr>
        <w:t>Is it possible to set a threshold like the CO2 level should be less than 400ppm in CONTAM? How can I do that!?</w:t>
      </w:r>
    </w:p>
    <w:p w14:paraId="70A1CD29" w14:textId="3BD9EC9E" w:rsidR="00371329" w:rsidRDefault="00371329" w:rsidP="00DA25C6">
      <w:pPr>
        <w:pStyle w:val="ListParagraph"/>
        <w:numPr>
          <w:ilvl w:val="0"/>
          <w:numId w:val="5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Energy consumption? How to calculate that?</w:t>
      </w:r>
    </w:p>
    <w:p w14:paraId="32573C33" w14:textId="77777777" w:rsidR="00371329" w:rsidRPr="00371329" w:rsidRDefault="00371329" w:rsidP="00371329">
      <w:pPr>
        <w:rPr>
          <w:rFonts w:asciiTheme="majorBidi" w:hAnsiTheme="majorBidi" w:cstheme="majorBidi"/>
        </w:rPr>
      </w:pPr>
    </w:p>
    <w:p w14:paraId="0EF662FF" w14:textId="77777777" w:rsidR="00B17CEB" w:rsidRPr="00B17CEB" w:rsidRDefault="00B17CEB">
      <w:pPr>
        <w:rPr>
          <w:rFonts w:asciiTheme="majorBidi" w:hAnsiTheme="majorBidi" w:cstheme="majorBidi"/>
        </w:rPr>
      </w:pPr>
    </w:p>
    <w:p w14:paraId="45EE4985" w14:textId="3696F196" w:rsidR="00396605" w:rsidRPr="00491837" w:rsidRDefault="00043FD0">
      <w:pPr>
        <w:rPr>
          <w:rFonts w:asciiTheme="majorBidi" w:hAnsiTheme="majorBidi" w:cstheme="majorBidi"/>
          <w:b/>
          <w:bCs/>
        </w:rPr>
      </w:pPr>
      <w:r w:rsidRPr="00491837">
        <w:rPr>
          <w:rFonts w:asciiTheme="majorBidi" w:hAnsiTheme="majorBidi" w:cstheme="majorBidi"/>
          <w:b/>
          <w:bCs/>
        </w:rPr>
        <w:t>CONTAM software:</w:t>
      </w:r>
    </w:p>
    <w:p w14:paraId="1BB8EFDB" w14:textId="2F2842C9" w:rsidR="00F14BF0" w:rsidRDefault="00043FD0" w:rsidP="00F14BF0">
      <w:pPr>
        <w:rPr>
          <w:rFonts w:asciiTheme="majorBidi" w:hAnsiTheme="majorBidi" w:cstheme="majorBidi"/>
        </w:rPr>
      </w:pPr>
      <w:r w:rsidRPr="00491837">
        <w:rPr>
          <w:rFonts w:asciiTheme="majorBidi" w:hAnsiTheme="majorBidi" w:cstheme="majorBidi"/>
        </w:rPr>
        <w:t>This software could be integrated with E+ and works in command window</w:t>
      </w:r>
    </w:p>
    <w:p w14:paraId="77E1DEE8" w14:textId="1E045260" w:rsidR="00F14BF0" w:rsidRPr="00F14BF0" w:rsidRDefault="00F14BF0" w:rsidP="00F14BF0">
      <w:pPr>
        <w:pStyle w:val="ListParagraph"/>
        <w:numPr>
          <w:ilvl w:val="0"/>
          <w:numId w:val="2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It is very easy and straightforward to run from command window</w:t>
      </w:r>
    </w:p>
    <w:p w14:paraId="72382952" w14:textId="1BB6D1F8" w:rsidR="00043FD0" w:rsidRPr="00491837" w:rsidRDefault="00043FD0">
      <w:pPr>
        <w:rPr>
          <w:rFonts w:asciiTheme="majorBidi" w:hAnsiTheme="majorBidi" w:cstheme="majorBidi"/>
        </w:rPr>
      </w:pPr>
      <w:r w:rsidRPr="00491837">
        <w:rPr>
          <w:rFonts w:asciiTheme="majorBidi" w:hAnsiTheme="majorBidi" w:cstheme="majorBidi"/>
        </w:rPr>
        <w:t xml:space="preserve">There is a great tutorial for this software in this </w:t>
      </w:r>
      <w:hyperlink r:id="rId6" w:history="1">
        <w:r w:rsidRPr="00491837">
          <w:rPr>
            <w:rStyle w:val="Hyperlink"/>
            <w:rFonts w:asciiTheme="majorBidi" w:hAnsiTheme="majorBidi" w:cstheme="majorBidi"/>
          </w:rPr>
          <w:t>link</w:t>
        </w:r>
      </w:hyperlink>
    </w:p>
    <w:p w14:paraId="4FA1D655" w14:textId="7D55A9E3" w:rsidR="00043FD0" w:rsidRPr="00491837" w:rsidRDefault="00043FD0">
      <w:pPr>
        <w:rPr>
          <w:rFonts w:asciiTheme="majorBidi" w:hAnsiTheme="majorBidi" w:cstheme="majorBidi"/>
        </w:rPr>
      </w:pPr>
      <w:r w:rsidRPr="00491837">
        <w:rPr>
          <w:rFonts w:asciiTheme="majorBidi" w:hAnsiTheme="majorBidi" w:cstheme="majorBidi"/>
        </w:rPr>
        <w:t xml:space="preserve">Also, there is a great tutorial and discussion about the </w:t>
      </w:r>
      <w:proofErr w:type="spellStart"/>
      <w:r w:rsidRPr="00491837">
        <w:rPr>
          <w:rFonts w:asciiTheme="majorBidi" w:hAnsiTheme="majorBidi" w:cstheme="majorBidi"/>
        </w:rPr>
        <w:t>faTIMA</w:t>
      </w:r>
      <w:proofErr w:type="spellEnd"/>
      <w:r w:rsidRPr="00491837">
        <w:rPr>
          <w:rFonts w:asciiTheme="majorBidi" w:hAnsiTheme="majorBidi" w:cstheme="majorBidi"/>
        </w:rPr>
        <w:t xml:space="preserve">, a smaller version for a single zone building in this </w:t>
      </w:r>
      <w:hyperlink r:id="rId7" w:history="1">
        <w:r w:rsidRPr="00491837">
          <w:rPr>
            <w:rStyle w:val="Hyperlink"/>
            <w:rFonts w:asciiTheme="majorBidi" w:hAnsiTheme="majorBidi" w:cstheme="majorBidi"/>
          </w:rPr>
          <w:t>link</w:t>
        </w:r>
      </w:hyperlink>
    </w:p>
    <w:p w14:paraId="15A78577" w14:textId="7DD88D10" w:rsidR="00043FD0" w:rsidRDefault="00043FD0">
      <w:pPr>
        <w:rPr>
          <w:rFonts w:asciiTheme="majorBidi" w:hAnsiTheme="majorBidi" w:cstheme="majorBidi"/>
        </w:rPr>
      </w:pPr>
      <w:r w:rsidRPr="00491837">
        <w:rPr>
          <w:rFonts w:asciiTheme="majorBidi" w:hAnsiTheme="majorBidi" w:cstheme="majorBidi"/>
        </w:rPr>
        <w:t xml:space="preserve">Also, there is a </w:t>
      </w:r>
      <w:hyperlink r:id="rId8" w:history="1">
        <w:r w:rsidRPr="00812830">
          <w:rPr>
            <w:rStyle w:val="Hyperlink"/>
            <w:rFonts w:asciiTheme="majorBidi" w:hAnsiTheme="majorBidi" w:cstheme="majorBidi"/>
          </w:rPr>
          <w:t>google group</w:t>
        </w:r>
      </w:hyperlink>
      <w:r w:rsidRPr="00491837">
        <w:rPr>
          <w:rFonts w:asciiTheme="majorBidi" w:hAnsiTheme="majorBidi" w:cstheme="majorBidi"/>
        </w:rPr>
        <w:t xml:space="preserve"> that Stuart answers the questions regarding CONTAM.</w:t>
      </w:r>
    </w:p>
    <w:p w14:paraId="47541506" w14:textId="77A899C4" w:rsidR="00491837" w:rsidRDefault="00491837">
      <w:pPr>
        <w:rPr>
          <w:rFonts w:asciiTheme="majorBidi" w:hAnsiTheme="majorBidi" w:cstheme="majorBidi"/>
        </w:rPr>
      </w:pPr>
    </w:p>
    <w:p w14:paraId="1A1FF741" w14:textId="220F2C31" w:rsidR="00812830" w:rsidRDefault="00634B5C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Some points that I didn’t know:</w:t>
      </w:r>
    </w:p>
    <w:p w14:paraId="5F347EB6" w14:textId="2F984FAB" w:rsidR="00957994" w:rsidRDefault="00957994" w:rsidP="00957994">
      <w:pPr>
        <w:pStyle w:val="ListParagraph"/>
        <w:numPr>
          <w:ilvl w:val="0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Walls, floors, and roof have infiltration in the connections, and we need to consider these elements</w:t>
      </w:r>
    </w:p>
    <w:p w14:paraId="0135307C" w14:textId="1A734F6B" w:rsidR="00957994" w:rsidRDefault="003A260B" w:rsidP="00957994">
      <w:pPr>
        <w:pStyle w:val="ListParagraph"/>
        <w:numPr>
          <w:ilvl w:val="0"/>
          <w:numId w:val="1"/>
        </w:numPr>
        <w:rPr>
          <w:rFonts w:asciiTheme="majorBidi" w:hAnsiTheme="majorBidi" w:cstheme="majorBidi"/>
        </w:rPr>
      </w:pPr>
      <w:proofErr w:type="spellStart"/>
      <w:r>
        <w:rPr>
          <w:rFonts w:asciiTheme="majorBidi" w:hAnsiTheme="majorBidi" w:cstheme="majorBidi"/>
        </w:rPr>
        <w:t>FaTIMA</w:t>
      </w:r>
      <w:proofErr w:type="spellEnd"/>
      <w:r>
        <w:rPr>
          <w:rFonts w:asciiTheme="majorBidi" w:hAnsiTheme="majorBidi" w:cstheme="majorBidi"/>
        </w:rPr>
        <w:t xml:space="preserve"> is for 24 hour simulations</w:t>
      </w:r>
    </w:p>
    <w:p w14:paraId="54BA8AC5" w14:textId="35CDA09F" w:rsidR="00063929" w:rsidRDefault="00063929" w:rsidP="00957994">
      <w:pPr>
        <w:pStyle w:val="ListParagraph"/>
        <w:numPr>
          <w:ilvl w:val="0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Don’t worry about the exact value of contaminations, you need to work on that proportionally</w:t>
      </w:r>
    </w:p>
    <w:p w14:paraId="2C97BAA5" w14:textId="25B4817F" w:rsidR="000D4C48" w:rsidRDefault="000D4C48" w:rsidP="00957994">
      <w:pPr>
        <w:pStyle w:val="ListParagraph"/>
        <w:numPr>
          <w:ilvl w:val="0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You can define and modify schedules</w:t>
      </w:r>
    </w:p>
    <w:p w14:paraId="3B52D8F8" w14:textId="2F202667" w:rsidR="00B17CEB" w:rsidRPr="00B17CEB" w:rsidRDefault="000D4C48" w:rsidP="00B17CEB">
      <w:pPr>
        <w:pStyle w:val="ListParagraph"/>
        <w:numPr>
          <w:ilvl w:val="0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It does not account for temperature controlling</w:t>
      </w:r>
    </w:p>
    <w:p w14:paraId="794AE226" w14:textId="04DBF471" w:rsidR="007F5208" w:rsidRDefault="007F5208" w:rsidP="00306B4F">
      <w:pPr>
        <w:rPr>
          <w:rFonts w:asciiTheme="majorBidi" w:hAnsiTheme="majorBidi" w:cstheme="majorBidi"/>
        </w:rPr>
      </w:pPr>
    </w:p>
    <w:p w14:paraId="6A387CE6" w14:textId="6C170E0A" w:rsidR="002A53E2" w:rsidRDefault="00306B4F" w:rsidP="00A3645F">
      <w:pPr>
        <w:rPr>
          <w:rStyle w:val="Hyperlink"/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Developing a model for a single zone building</w:t>
      </w:r>
      <w:r w:rsidR="00A3645F">
        <w:rPr>
          <w:rFonts w:asciiTheme="majorBidi" w:hAnsiTheme="majorBidi" w:cstheme="majorBidi"/>
        </w:rPr>
        <w:t xml:space="preserve"> based on </w:t>
      </w:r>
      <w:hyperlink r:id="rId9" w:history="1">
        <w:r w:rsidR="00A3645F" w:rsidRPr="00A3645F">
          <w:rPr>
            <w:rStyle w:val="Hyperlink"/>
            <w:rFonts w:asciiTheme="majorBidi" w:hAnsiTheme="majorBidi" w:cstheme="majorBidi"/>
          </w:rPr>
          <w:t>this video</w:t>
        </w:r>
      </w:hyperlink>
    </w:p>
    <w:p w14:paraId="4B827AA3" w14:textId="2CE3D5B4" w:rsidR="00810984" w:rsidRDefault="00810984" w:rsidP="00810984">
      <w:pPr>
        <w:pStyle w:val="ListParagraph"/>
        <w:numPr>
          <w:ilvl w:val="0"/>
          <w:numId w:val="4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In this video, they assume window and doors as a potential of airflow</w:t>
      </w:r>
    </w:p>
    <w:p w14:paraId="3B8A3248" w14:textId="25DB6123" w:rsidR="00810984" w:rsidRDefault="00810984" w:rsidP="00810984">
      <w:pPr>
        <w:pStyle w:val="ListParagraph"/>
        <w:numPr>
          <w:ilvl w:val="1"/>
          <w:numId w:val="4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I highly doubt that the walls and floor could infiltrated the air</w:t>
      </w:r>
    </w:p>
    <w:p w14:paraId="49F9A6A8" w14:textId="351F12CC" w:rsidR="006A3777" w:rsidRPr="00810984" w:rsidRDefault="006A3777" w:rsidP="00810984">
      <w:pPr>
        <w:rPr>
          <w:rFonts w:asciiTheme="majorBidi" w:hAnsiTheme="majorBidi" w:cstheme="majorBidi"/>
        </w:rPr>
      </w:pPr>
    </w:p>
    <w:p w14:paraId="1DFF08B2" w14:textId="5BFD65E3" w:rsidR="0006671B" w:rsidRDefault="0006671B" w:rsidP="00306B4F">
      <w:pPr>
        <w:rPr>
          <w:rFonts w:asciiTheme="majorBidi" w:hAnsiTheme="majorBidi" w:cstheme="majorBidi"/>
        </w:rPr>
      </w:pPr>
    </w:p>
    <w:p w14:paraId="233A8B69" w14:textId="190271C4" w:rsidR="0006671B" w:rsidRDefault="00515BD7" w:rsidP="00306B4F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Steps for co-simulation between EP and CONTAM:</w:t>
      </w:r>
    </w:p>
    <w:p w14:paraId="0DD32D9E" w14:textId="32DA58B8" w:rsidR="00515BD7" w:rsidRDefault="00511F1A" w:rsidP="00511F1A">
      <w:pPr>
        <w:jc w:val="both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I have added an HVAC system to the CONTAM model by using open studio. I need to revise the exported </w:t>
      </w:r>
      <w:proofErr w:type="spellStart"/>
      <w:r>
        <w:rPr>
          <w:rFonts w:asciiTheme="majorBidi" w:hAnsiTheme="majorBidi" w:cstheme="majorBidi"/>
        </w:rPr>
        <w:t>energyplus</w:t>
      </w:r>
      <w:proofErr w:type="spellEnd"/>
      <w:r>
        <w:rPr>
          <w:rFonts w:asciiTheme="majorBidi" w:hAnsiTheme="majorBidi" w:cstheme="majorBidi"/>
        </w:rPr>
        <w:t xml:space="preserve"> model by CONTAM3DExport and revise HVAC and windows. The co-simulation framework can be done by editing the texts. </w:t>
      </w:r>
    </w:p>
    <w:p w14:paraId="7D8A5A0A" w14:textId="3FAD319C" w:rsidR="00511F1A" w:rsidRDefault="00511F1A" w:rsidP="00306B4F">
      <w:pPr>
        <w:rPr>
          <w:rFonts w:asciiTheme="majorBidi" w:hAnsiTheme="majorBidi" w:cstheme="majorBidi"/>
        </w:rPr>
      </w:pPr>
    </w:p>
    <w:p w14:paraId="725510CD" w14:textId="44726E3A" w:rsidR="00511F1A" w:rsidRDefault="00511F1A" w:rsidP="00306B4F">
      <w:pPr>
        <w:rPr>
          <w:rFonts w:asciiTheme="majorBidi" w:hAnsiTheme="majorBidi" w:cstheme="majorBidi"/>
        </w:rPr>
      </w:pPr>
    </w:p>
    <w:p w14:paraId="74FB7452" w14:textId="6DAA520A" w:rsidR="00511F1A" w:rsidRDefault="00511F1A" w:rsidP="00306B4F">
      <w:pPr>
        <w:rPr>
          <w:rFonts w:asciiTheme="majorBidi" w:hAnsiTheme="majorBidi" w:cstheme="majorBidi"/>
        </w:rPr>
      </w:pPr>
    </w:p>
    <w:p w14:paraId="3A1A4B56" w14:textId="190C504C" w:rsidR="00511F1A" w:rsidRDefault="00511F1A" w:rsidP="00306B4F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lastRenderedPageBreak/>
        <w:t>Creating a predictive model of CONTAM:</w:t>
      </w:r>
    </w:p>
    <w:p w14:paraId="3A663AFB" w14:textId="22127E99" w:rsidR="00511F1A" w:rsidRDefault="00511F1A" w:rsidP="00511F1A">
      <w:pPr>
        <w:jc w:val="both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I want to create a predictive model of CONTAM. This model can help us to formulate an optimization formulation between IAQ, thermal comfort, and energy consumption/energy cost. Here could be the potential formulation for that:</w:t>
      </w:r>
    </w:p>
    <w:p w14:paraId="3A8F79CA" w14:textId="29C96049" w:rsidR="00511F1A" w:rsidRPr="00EE6DF1" w:rsidRDefault="008F4743" w:rsidP="00511F1A">
      <w:pPr>
        <w:jc w:val="both"/>
        <w:rPr>
          <w:rFonts w:asciiTheme="majorBidi" w:eastAsiaTheme="minorEastAsia" w:hAnsiTheme="majorBidi" w:cstheme="majorBidi"/>
        </w:rPr>
      </w:pPr>
      <m:oMathPara>
        <m:oMath>
          <m:func>
            <m:funcPr>
              <m:ctrlPr>
                <w:rPr>
                  <w:rFonts w:ascii="Cambria Math" w:hAnsi="Cambria Math" w:cstheme="majorBidi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 w:cstheme="majorBidi"/>
                </w:rPr>
                <m:t>min AF</m:t>
              </m:r>
            </m:fName>
            <m:e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 w:cstheme="majorBidi"/>
                      <w:i/>
                    </w:rPr>
                  </m:ctrlPr>
                </m:naryPr>
                <m:sub/>
                <m:sup/>
                <m:e>
                  <m:r>
                    <w:rPr>
                      <w:rFonts w:ascii="Cambria Math" w:hAnsi="Cambria Math" w:cstheme="majorBidi"/>
                    </w:rPr>
                    <m:t>Energy+ α.IAQ+β.TC</m:t>
                  </m:r>
                </m:e>
              </m:nary>
            </m:e>
          </m:func>
        </m:oMath>
      </m:oMathPara>
    </w:p>
    <w:p w14:paraId="76BCA5FC" w14:textId="1F27CAC2" w:rsidR="00EE6DF1" w:rsidRPr="00EE6DF1" w:rsidRDefault="00EE6DF1" w:rsidP="00EE6DF1">
      <w:pPr>
        <w:jc w:val="both"/>
        <w:rPr>
          <w:rFonts w:asciiTheme="majorBidi" w:eastAsiaTheme="minorEastAsia" w:hAnsiTheme="majorBidi" w:cstheme="majorBidi"/>
        </w:rPr>
      </w:pPr>
      <m:oMathPara>
        <m:oMath>
          <m:r>
            <w:rPr>
              <w:rFonts w:ascii="Cambria Math" w:hAnsi="Cambria Math" w:cstheme="majorBidi"/>
            </w:rPr>
            <m:t>AF≥Ashrae</m:t>
          </m:r>
        </m:oMath>
      </m:oMathPara>
    </w:p>
    <w:p w14:paraId="458024CD" w14:textId="50C800A2" w:rsidR="0006671B" w:rsidRDefault="00511F1A" w:rsidP="00306B4F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Since we are using conditioned air, we need to calculate the optimal value of injected air to the room.</w:t>
      </w:r>
    </w:p>
    <w:p w14:paraId="23CD34C6" w14:textId="0F3431F5" w:rsidR="00511F1A" w:rsidRDefault="00511F1A" w:rsidP="00306B4F">
      <w:pPr>
        <w:rPr>
          <w:rFonts w:asciiTheme="majorBidi" w:hAnsiTheme="majorBidi" w:cstheme="majorBidi"/>
        </w:rPr>
      </w:pPr>
    </w:p>
    <w:p w14:paraId="606D3C46" w14:textId="1DB633E0" w:rsidR="00CD7638" w:rsidRDefault="00CD7638" w:rsidP="00306B4F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Creating a model based on airflow in CONTAM:</w:t>
      </w:r>
    </w:p>
    <w:p w14:paraId="71F0D271" w14:textId="3231878A" w:rsidR="00CD7638" w:rsidRDefault="00CD7638" w:rsidP="00306B4F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I have been trying to create a predictive grey box model in CONTAM to investigate the association of airflow and contamination in a simple room model. </w:t>
      </w:r>
    </w:p>
    <w:p w14:paraId="31299406" w14:textId="23206A52" w:rsidR="00CD7638" w:rsidRDefault="00CD7638" w:rsidP="00306B4F">
      <w:pPr>
        <w:rPr>
          <w:rFonts w:asciiTheme="majorBidi" w:hAnsiTheme="majorBidi" w:cstheme="majorBidi"/>
        </w:rPr>
      </w:pPr>
    </w:p>
    <w:p w14:paraId="2D9B91D9" w14:textId="0E11750A" w:rsidR="00CD7638" w:rsidRDefault="00CD7638" w:rsidP="00306B4F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Check air filter</w:t>
      </w:r>
    </w:p>
    <w:p w14:paraId="4EC3B262" w14:textId="75821BAD" w:rsidR="00CD7638" w:rsidRDefault="00CD7638" w:rsidP="00306B4F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add </w:t>
      </w:r>
      <w:proofErr w:type="spellStart"/>
      <w:r>
        <w:rPr>
          <w:rFonts w:asciiTheme="majorBidi" w:hAnsiTheme="majorBidi" w:cstheme="majorBidi"/>
        </w:rPr>
        <w:t>sourse</w:t>
      </w:r>
      <w:proofErr w:type="spellEnd"/>
      <w:r>
        <w:rPr>
          <w:rFonts w:asciiTheme="majorBidi" w:hAnsiTheme="majorBidi" w:cstheme="majorBidi"/>
        </w:rPr>
        <w:t>?</w:t>
      </w:r>
    </w:p>
    <w:p w14:paraId="1B6CA92C" w14:textId="4FAE399E" w:rsidR="00CD7638" w:rsidRDefault="00CD7638" w:rsidP="00306B4F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Why converging?</w:t>
      </w:r>
    </w:p>
    <w:p w14:paraId="69E5551D" w14:textId="77777777" w:rsidR="00CD7638" w:rsidRPr="00306B4F" w:rsidRDefault="00CD7638" w:rsidP="00306B4F">
      <w:pPr>
        <w:rPr>
          <w:rFonts w:asciiTheme="majorBidi" w:hAnsiTheme="majorBidi" w:cstheme="majorBidi"/>
        </w:rPr>
      </w:pPr>
    </w:p>
    <w:p w14:paraId="233DE8E3" w14:textId="1DAC1708" w:rsidR="00957994" w:rsidRDefault="00957994">
      <w:pPr>
        <w:rPr>
          <w:rFonts w:asciiTheme="majorBidi" w:hAnsiTheme="majorBidi" w:cstheme="majorBidi"/>
        </w:rPr>
      </w:pPr>
    </w:p>
    <w:tbl>
      <w:tblPr>
        <w:tblW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365"/>
      </w:tblGrid>
      <w:tr w:rsidR="008F4743" w:rsidRPr="008F4743" w14:paraId="3A621411" w14:textId="77777777" w:rsidTr="008F4743">
        <w:trPr>
          <w:trHeight w:val="285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6AA84F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0AFD819D" w14:textId="77777777" w:rsidR="008F4743" w:rsidRPr="008F4743" w:rsidRDefault="008F4743" w:rsidP="008F4743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8F4743">
              <w:rPr>
                <w:rFonts w:ascii="Calibri" w:eastAsia="Times New Roman" w:hAnsi="Calibri" w:cs="Calibri"/>
              </w:rPr>
              <w:t>CONTAM co-sim</w:t>
            </w:r>
          </w:p>
        </w:tc>
      </w:tr>
      <w:tr w:rsidR="008F4743" w:rsidRPr="008F4743" w14:paraId="614AB2C2" w14:textId="77777777" w:rsidTr="008F4743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5FA89436" w14:textId="77777777" w:rsidR="008F4743" w:rsidRPr="008F4743" w:rsidRDefault="008F4743" w:rsidP="008F4743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8F4743">
              <w:rPr>
                <w:rFonts w:ascii="Calibri" w:eastAsia="Times New Roman" w:hAnsi="Calibri" w:cs="Calibri"/>
              </w:rPr>
              <w:t>Add window</w:t>
            </w:r>
          </w:p>
        </w:tc>
      </w:tr>
      <w:tr w:rsidR="008F4743" w:rsidRPr="008F4743" w14:paraId="0AD882AD" w14:textId="77777777" w:rsidTr="008F4743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09B89FD6" w14:textId="77777777" w:rsidR="008F4743" w:rsidRPr="008F4743" w:rsidRDefault="008F4743" w:rsidP="008F4743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8F4743">
              <w:rPr>
                <w:rFonts w:ascii="Calibri" w:eastAsia="Times New Roman" w:hAnsi="Calibri" w:cs="Calibri"/>
              </w:rPr>
              <w:t>Repair HVAC system</w:t>
            </w:r>
          </w:p>
        </w:tc>
      </w:tr>
      <w:tr w:rsidR="008F4743" w:rsidRPr="008F4743" w14:paraId="0FD63CF0" w14:textId="77777777" w:rsidTr="008F4743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2F19E796" w14:textId="77777777" w:rsidR="008F4743" w:rsidRPr="008F4743" w:rsidRDefault="008F4743" w:rsidP="008F4743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8F4743">
              <w:rPr>
                <w:rFonts w:ascii="Calibri" w:eastAsia="Times New Roman" w:hAnsi="Calibri" w:cs="Calibri"/>
              </w:rPr>
              <w:t>Add indoor air flow EP</w:t>
            </w:r>
          </w:p>
        </w:tc>
      </w:tr>
      <w:tr w:rsidR="008F4743" w:rsidRPr="008F4743" w14:paraId="126BCB1D" w14:textId="77777777" w:rsidTr="008F4743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28EC75B1" w14:textId="77777777" w:rsidR="008F4743" w:rsidRPr="008F4743" w:rsidRDefault="008F4743" w:rsidP="008F4743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 w:rsidRPr="008F4743">
              <w:rPr>
                <w:rFonts w:ascii="Calibri" w:eastAsia="Times New Roman" w:hAnsi="Calibri" w:cs="Calibri"/>
              </w:rPr>
              <w:t>Co-simulation framework</w:t>
            </w:r>
          </w:p>
        </w:tc>
      </w:tr>
    </w:tbl>
    <w:p w14:paraId="64D733F5" w14:textId="2EF13883" w:rsidR="00957994" w:rsidRDefault="00957994">
      <w:pPr>
        <w:rPr>
          <w:rFonts w:asciiTheme="majorBidi" w:hAnsiTheme="majorBidi" w:cstheme="majorBidi"/>
        </w:rPr>
      </w:pPr>
    </w:p>
    <w:p w14:paraId="7711D2C0" w14:textId="77777777" w:rsidR="00957994" w:rsidRPr="00491837" w:rsidRDefault="00957994">
      <w:pPr>
        <w:rPr>
          <w:rFonts w:asciiTheme="majorBidi" w:hAnsiTheme="majorBidi" w:cstheme="majorBidi"/>
        </w:rPr>
      </w:pPr>
    </w:p>
    <w:sectPr w:rsidR="00957994" w:rsidRPr="0049183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310201"/>
    <w:multiLevelType w:val="hybridMultilevel"/>
    <w:tmpl w:val="33E0622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F30130E"/>
    <w:multiLevelType w:val="hybridMultilevel"/>
    <w:tmpl w:val="68C84C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01E0429"/>
    <w:multiLevelType w:val="hybridMultilevel"/>
    <w:tmpl w:val="A9548A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29A19D0"/>
    <w:multiLevelType w:val="hybridMultilevel"/>
    <w:tmpl w:val="ED9064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7A622CC"/>
    <w:multiLevelType w:val="hybridMultilevel"/>
    <w:tmpl w:val="5DEA3F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4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4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O0tLAwMzUwNDUztjRV0lEKTi0uzszPAykwNKwFAD7KlwYtAAAA"/>
  </w:docVars>
  <w:rsids>
    <w:rsidRoot w:val="00861EF2"/>
    <w:rsid w:val="00043FD0"/>
    <w:rsid w:val="00063929"/>
    <w:rsid w:val="0006671B"/>
    <w:rsid w:val="000D4C48"/>
    <w:rsid w:val="00195252"/>
    <w:rsid w:val="002A53E2"/>
    <w:rsid w:val="00306B4F"/>
    <w:rsid w:val="00371329"/>
    <w:rsid w:val="00387DC3"/>
    <w:rsid w:val="00396605"/>
    <w:rsid w:val="003A260B"/>
    <w:rsid w:val="00491837"/>
    <w:rsid w:val="004E45A0"/>
    <w:rsid w:val="00511F1A"/>
    <w:rsid w:val="00515BD7"/>
    <w:rsid w:val="00634B5C"/>
    <w:rsid w:val="006A3777"/>
    <w:rsid w:val="006F567D"/>
    <w:rsid w:val="007F5208"/>
    <w:rsid w:val="00810984"/>
    <w:rsid w:val="00812830"/>
    <w:rsid w:val="00861EF2"/>
    <w:rsid w:val="008F4743"/>
    <w:rsid w:val="00957994"/>
    <w:rsid w:val="00A3645F"/>
    <w:rsid w:val="00B17CEB"/>
    <w:rsid w:val="00BF0ACB"/>
    <w:rsid w:val="00CD7638"/>
    <w:rsid w:val="00D51651"/>
    <w:rsid w:val="00DA25C6"/>
    <w:rsid w:val="00EE6DF1"/>
    <w:rsid w:val="00F14BF0"/>
    <w:rsid w:val="00F82A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6361A4"/>
  <w15:chartTrackingRefBased/>
  <w15:docId w15:val="{E5C802CB-8352-4E2B-BA43-7B7E5F73CD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43FD0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43FD0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634B5C"/>
    <w:pPr>
      <w:ind w:left="720"/>
      <w:contextualSpacing/>
    </w:p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A3645F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511F1A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32755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roups.google.com/u/1/a/list.nist.gov/g/contam?hl=en" TargetMode="External"/><Relationship Id="rId3" Type="http://schemas.openxmlformats.org/officeDocument/2006/relationships/styles" Target="styles.xml"/><Relationship Id="rId7" Type="http://schemas.openxmlformats.org/officeDocument/2006/relationships/hyperlink" Target="https://www.youtube.com/watch?v=tkzy1qFqyJM&amp;t=353s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www.nist.gov/el/energy-and-environment-division-73200/nist-multizone-modeling/contam-video-tutorials" TargetMode="Externa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www.youtube.com/watch?v=pxiHdrDuYi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7F15BDD-B4B9-49E4-8F5F-22C75482B58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2</TotalTime>
  <Pages>2</Pages>
  <Words>374</Words>
  <Characters>2137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imand, Mostafa</dc:creator>
  <cp:keywords/>
  <dc:description/>
  <cp:lastModifiedBy>Meimand, Mostafa</cp:lastModifiedBy>
  <cp:revision>32</cp:revision>
  <dcterms:created xsi:type="dcterms:W3CDTF">2022-01-18T17:01:00Z</dcterms:created>
  <dcterms:modified xsi:type="dcterms:W3CDTF">2022-03-04T17:44:00Z</dcterms:modified>
</cp:coreProperties>
</file>